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0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9298/82618/82619 - FIT OF DOOR/ DAMAGE TO DOOR - FLOOR 5 NEXT TO FLAT 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0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2Z</dcterms:created>
  <dcterms:modified xsi:type="dcterms:W3CDTF">2024-04-25T10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